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522B4" w14:textId="5C0346C7" w:rsidR="005B03F4" w:rsidRDefault="005B03F4" w:rsidP="005B03F4">
      <w:bookmarkStart w:id="0" w:name="_GoBack"/>
      <w:bookmarkEnd w:id="0"/>
      <w:r>
        <w:t>School Name</w:t>
      </w:r>
      <w:r w:rsidR="00F621AF">
        <w:t>/Logo/Address</w:t>
      </w:r>
    </w:p>
    <w:p w14:paraId="1E1743A5" w14:textId="5EC414B8" w:rsidR="005B03F4" w:rsidRDefault="005B03F4" w:rsidP="00F621AF">
      <w:pPr>
        <w:pStyle w:val="Heading1"/>
      </w:pPr>
      <w:r>
        <w:t>Computer</w:t>
      </w:r>
      <w:r w:rsidR="001F0353">
        <w:t>/iPad</w:t>
      </w:r>
      <w:r>
        <w:t xml:space="preserve"> - Home Loan Agreement</w:t>
      </w:r>
    </w:p>
    <w:p w14:paraId="5F102FBA" w14:textId="55AD5FC0" w:rsidR="005B03F4" w:rsidRDefault="005B03F4" w:rsidP="005B03F4">
      <w:r>
        <w:t>Pupil Name:</w:t>
      </w:r>
      <w:r w:rsidR="00F621AF">
        <w:t xml:space="preserve">  ____________________________________</w:t>
      </w:r>
    </w:p>
    <w:p w14:paraId="2E71CB0A" w14:textId="2D40BA00" w:rsidR="005B03F4" w:rsidRDefault="005B03F4" w:rsidP="005B03F4">
      <w:r>
        <w:t>Parent/</w:t>
      </w:r>
      <w:proofErr w:type="spellStart"/>
      <w:r>
        <w:t>Guaridan</w:t>
      </w:r>
      <w:proofErr w:type="spellEnd"/>
      <w:r>
        <w:t xml:space="preserve"> Name &amp; Address:</w:t>
      </w:r>
      <w:r w:rsidR="00F621AF">
        <w:t xml:space="preserve">  ________________________________________________________</w:t>
      </w:r>
    </w:p>
    <w:p w14:paraId="69B83D76" w14:textId="522FDD5D" w:rsidR="005B03F4" w:rsidRDefault="005B03F4" w:rsidP="005B03F4">
      <w:r>
        <w:t>Computer/iPad Serial Number:</w:t>
      </w:r>
      <w:r w:rsidR="00F621AF">
        <w:t xml:space="preserve">  ____________________________</w:t>
      </w:r>
    </w:p>
    <w:p w14:paraId="349BA1DE" w14:textId="1FAE20CE" w:rsidR="005B03F4" w:rsidRDefault="005B03F4" w:rsidP="005B03F4">
      <w:r>
        <w:t>Computer/iPad Name:</w:t>
      </w:r>
      <w:r w:rsidR="00F621AF">
        <w:t xml:space="preserve"> ___________________________________</w:t>
      </w:r>
    </w:p>
    <w:p w14:paraId="379CD11C" w14:textId="0E62B735" w:rsidR="005B03F4" w:rsidRDefault="005B03F4" w:rsidP="005B03F4">
      <w:r>
        <w:t>We are loaning you this computer/iPad for the benefit of your child in supporting and developing their education. With this computer/iPad your child will be able to build on and enhance their skills, knowledge, and understanding.</w:t>
      </w:r>
    </w:p>
    <w:p w14:paraId="668BEA4D" w14:textId="64B878FD" w:rsidR="005B03F4" w:rsidRDefault="005B03F4" w:rsidP="005B03F4">
      <w:pPr>
        <w:pStyle w:val="ListParagraph"/>
        <w:numPr>
          <w:ilvl w:val="0"/>
          <w:numId w:val="2"/>
        </w:numPr>
      </w:pPr>
      <w:r>
        <w:t>The loan agreement exists between the school and the student and parent/guardian who has signed this loan agreement.</w:t>
      </w:r>
    </w:p>
    <w:p w14:paraId="000764FD" w14:textId="2DBF1022" w:rsidR="005B03F4" w:rsidRDefault="005B03F4" w:rsidP="005B03F4">
      <w:pPr>
        <w:pStyle w:val="ListParagraph"/>
        <w:numPr>
          <w:ilvl w:val="0"/>
          <w:numId w:val="2"/>
        </w:numPr>
      </w:pPr>
      <w:r>
        <w:t>The computer/iPad is loaned temporarily while the student is enrolled at the school</w:t>
      </w:r>
      <w:r>
        <w:rPr>
          <w:b/>
          <w:bCs/>
        </w:rPr>
        <w:t xml:space="preserve">. </w:t>
      </w:r>
      <w:r>
        <w:t>We will inform you of the dates by when or on which the computer/iPad must be returned.</w:t>
      </w:r>
      <w:r w:rsidR="004E15AC">
        <w:t xml:space="preserve"> You will be </w:t>
      </w:r>
      <w:r w:rsidR="00B913A5">
        <w:t>financially responsible</w:t>
      </w:r>
      <w:r w:rsidR="004E15AC">
        <w:t xml:space="preserve"> for </w:t>
      </w:r>
      <w:r w:rsidR="00E10F28">
        <w:t>computer/iPad</w:t>
      </w:r>
      <w:r w:rsidR="00B913A5">
        <w:t xml:space="preserve"> not returned by that time.</w:t>
      </w:r>
      <w:r>
        <w:t xml:space="preserve"> When the student is no longer enrolled at this school, you must return the computer/iPad.</w:t>
      </w:r>
    </w:p>
    <w:p w14:paraId="6835167A" w14:textId="14A91157" w:rsidR="005B03F4" w:rsidRDefault="005B03F4" w:rsidP="005B03F4">
      <w:pPr>
        <w:pStyle w:val="ListParagraph"/>
        <w:numPr>
          <w:ilvl w:val="0"/>
          <w:numId w:val="2"/>
        </w:numPr>
      </w:pPr>
      <w:r>
        <w:t>You will be issued a laptop/iPad and power supply. These remain the property of the school.</w:t>
      </w:r>
    </w:p>
    <w:p w14:paraId="12A55B19" w14:textId="7372DD0F" w:rsidR="005B03F4" w:rsidRDefault="005B03F4" w:rsidP="005B03F4">
      <w:pPr>
        <w:pStyle w:val="ListParagraph"/>
        <w:numPr>
          <w:ilvl w:val="0"/>
          <w:numId w:val="2"/>
        </w:numPr>
      </w:pPr>
      <w:r>
        <w:t>You are not to install software/apps on your computer/iPad. At no point must you open the computer/iPad and make changes to the inner hardware.</w:t>
      </w:r>
    </w:p>
    <w:p w14:paraId="5A5D956A" w14:textId="5F98543F" w:rsidR="005B03F4" w:rsidRDefault="005B03F4" w:rsidP="005B03F4">
      <w:pPr>
        <w:pStyle w:val="ListParagraph"/>
        <w:numPr>
          <w:ilvl w:val="0"/>
          <w:numId w:val="2"/>
        </w:numPr>
      </w:pPr>
      <w:r>
        <w:t>The computer/iPad must not be used for any illegal and/or antisocial purposes. All use of the computer should be in accordance with the school’s acceptable use policy. There is not an expectation of privacy for any data stored on this computer.</w:t>
      </w:r>
    </w:p>
    <w:p w14:paraId="0B655055" w14:textId="4A5EF42C" w:rsidR="005B03F4" w:rsidRDefault="005B03F4" w:rsidP="005B03F4">
      <w:pPr>
        <w:pStyle w:val="ListParagraph"/>
        <w:numPr>
          <w:ilvl w:val="0"/>
          <w:numId w:val="2"/>
        </w:numPr>
      </w:pPr>
      <w:r>
        <w:t>There may be occasions when we need you to return the computer/iPad to school for upgrades and maintenance. Please note that because of these upgrades, it may be necessary to completely remove all information contained on the computer/iPad. The school cannot be held responsible for the loss or damage of any data on the computer/iPad during this process. It is your responsibility to return the computer/iPad to school. During this process, technical members of staff may view data or programs on the computer/iPad.</w:t>
      </w:r>
    </w:p>
    <w:p w14:paraId="182D7402" w14:textId="3B0C0011" w:rsidR="005B03F4" w:rsidRDefault="005B03F4" w:rsidP="005B03F4">
      <w:pPr>
        <w:pStyle w:val="ListParagraph"/>
        <w:numPr>
          <w:ilvl w:val="0"/>
          <w:numId w:val="2"/>
        </w:numPr>
      </w:pPr>
      <w:r>
        <w:t>All technical support and maintenance must go through the school.</w:t>
      </w:r>
    </w:p>
    <w:p w14:paraId="5B31CC33" w14:textId="6E80BAB5" w:rsidR="005B03F4" w:rsidRDefault="005B03F4" w:rsidP="005B03F4">
      <w:pPr>
        <w:pStyle w:val="ListParagraph"/>
        <w:numPr>
          <w:ilvl w:val="0"/>
          <w:numId w:val="2"/>
        </w:numPr>
      </w:pPr>
      <w:r>
        <w:t>If your computer/iPad is stolen, you must immediately report it to the police and get a police report. Immediately report this to us; we will make every effort to replace the computer/iPad when we are able.</w:t>
      </w:r>
    </w:p>
    <w:p w14:paraId="051A7D31" w14:textId="4EB5734F" w:rsidR="005B03F4" w:rsidRDefault="005B03F4" w:rsidP="005B03F4">
      <w:pPr>
        <w:pStyle w:val="ListParagraph"/>
        <w:numPr>
          <w:ilvl w:val="0"/>
          <w:numId w:val="2"/>
        </w:numPr>
      </w:pPr>
      <w:r>
        <w:t>If your computer/iPad is damaged in any way, please contact us immediately.</w:t>
      </w:r>
    </w:p>
    <w:p w14:paraId="32CF0E0A" w14:textId="77777777" w:rsidR="005B03F4" w:rsidRDefault="005B03F4" w:rsidP="005B03F4">
      <w:pPr>
        <w:pStyle w:val="ListParagraph"/>
        <w:numPr>
          <w:ilvl w:val="0"/>
          <w:numId w:val="2"/>
        </w:numPr>
      </w:pPr>
      <w:r>
        <w:t>You are financially responsible for any damage to or loss of the device.</w:t>
      </w:r>
    </w:p>
    <w:p w14:paraId="6C1025CE" w14:textId="22157EE2" w:rsidR="005B03F4" w:rsidRDefault="005B03F4" w:rsidP="005B03F4">
      <w:pPr>
        <w:pStyle w:val="ListParagraph"/>
        <w:numPr>
          <w:ilvl w:val="0"/>
          <w:numId w:val="2"/>
        </w:numPr>
      </w:pPr>
      <w:r>
        <w:t>You have a responsibility to take reasonable care to ensure the security of the computer/iPad.</w:t>
      </w:r>
    </w:p>
    <w:p w14:paraId="08613846" w14:textId="77777777" w:rsidR="005B03F4" w:rsidRDefault="005B03F4" w:rsidP="005B03F4">
      <w:pPr>
        <w:pStyle w:val="ListParagraph"/>
        <w:numPr>
          <w:ilvl w:val="0"/>
          <w:numId w:val="2"/>
        </w:numPr>
      </w:pPr>
      <w:r>
        <w:t>You must not decorate or change the external face of the equipment provided in any way, including affixing stickers.</w:t>
      </w:r>
    </w:p>
    <w:p w14:paraId="6386720A" w14:textId="26AF893D" w:rsidR="005B03F4" w:rsidRDefault="005B03F4" w:rsidP="005B03F4">
      <w:pPr>
        <w:pStyle w:val="ListParagraph"/>
        <w:numPr>
          <w:ilvl w:val="0"/>
          <w:numId w:val="2"/>
        </w:numPr>
      </w:pPr>
      <w:r>
        <w:t>Reasonable health and safety precautions should be taken when using a computer/iPad. The school is not responsible for any damage to person or property resulting from the computer/iPad or equipment loaned.</w:t>
      </w:r>
    </w:p>
    <w:p w14:paraId="0250DB7B" w14:textId="4577304F" w:rsidR="005B03F4" w:rsidRDefault="005B03F4" w:rsidP="005B03F4">
      <w:pPr>
        <w:pStyle w:val="ListParagraph"/>
        <w:numPr>
          <w:ilvl w:val="0"/>
          <w:numId w:val="2"/>
        </w:numPr>
      </w:pPr>
      <w:r>
        <w:lastRenderedPageBreak/>
        <w:t>The school is not responsible for any costs resulting from the use of the computer/iPad, including electricity, printer cartridges, paper</w:t>
      </w:r>
      <w:r w:rsidR="00753137">
        <w:t>,</w:t>
      </w:r>
      <w:r>
        <w:t xml:space="preserve"> or any cost occurring from an internet service not provided by the school.</w:t>
      </w:r>
    </w:p>
    <w:p w14:paraId="7300A458" w14:textId="11D0EF3F" w:rsidR="005B03F4" w:rsidRDefault="005B03F4" w:rsidP="005B03F4">
      <w:r>
        <w:t>I, the parent/</w:t>
      </w:r>
      <w:proofErr w:type="spellStart"/>
      <w:r>
        <w:t>carer</w:t>
      </w:r>
      <w:proofErr w:type="spellEnd"/>
      <w:r>
        <w:t>, have read or had explained and understand the terms and conditions in the home loan agreement. I understand that by breaching the conditions, the loan of the computer/iPad may be withdrawn by the school and disciplinary action may be taken.</w:t>
      </w:r>
    </w:p>
    <w:p w14:paraId="5ABB4B36" w14:textId="589D1D9A" w:rsidR="005B03F4" w:rsidRDefault="005B03F4" w:rsidP="005B03F4">
      <w:r>
        <w:t>Signed _______________________________________   Date______________</w:t>
      </w:r>
    </w:p>
    <w:p w14:paraId="67577F52" w14:textId="5F989C2E" w:rsidR="00107609" w:rsidRDefault="005B03F4" w:rsidP="005B03F4">
      <w:r>
        <w:t>Printed Name ___________________________________</w:t>
      </w:r>
    </w:p>
    <w:sectPr w:rsidR="001076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907FC"/>
    <w:multiLevelType w:val="hybridMultilevel"/>
    <w:tmpl w:val="DE749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BF78B1"/>
    <w:multiLevelType w:val="hybridMultilevel"/>
    <w:tmpl w:val="B6B6E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MDcyMDI0N7CwMDVU0lEKTi0uzszPAykwrgUA6wEtNCwAAAA="/>
  </w:docVars>
  <w:rsids>
    <w:rsidRoot w:val="005B03F4"/>
    <w:rsid w:val="00103B0A"/>
    <w:rsid w:val="001F0353"/>
    <w:rsid w:val="002021DB"/>
    <w:rsid w:val="00481709"/>
    <w:rsid w:val="004E15AC"/>
    <w:rsid w:val="005B03F4"/>
    <w:rsid w:val="00753137"/>
    <w:rsid w:val="009D5E74"/>
    <w:rsid w:val="00B913A5"/>
    <w:rsid w:val="00E10F28"/>
    <w:rsid w:val="00F621AF"/>
    <w:rsid w:val="00F92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4331"/>
  <w15:chartTrackingRefBased/>
  <w15:docId w15:val="{472FAC52-89ED-4A66-807A-49D5C1946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21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3F4"/>
    <w:pPr>
      <w:ind w:left="720"/>
      <w:contextualSpacing/>
    </w:pPr>
  </w:style>
  <w:style w:type="character" w:customStyle="1" w:styleId="Heading1Char">
    <w:name w:val="Heading 1 Char"/>
    <w:basedOn w:val="DefaultParagraphFont"/>
    <w:link w:val="Heading1"/>
    <w:uiPriority w:val="9"/>
    <w:rsid w:val="00F621A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BCCA96AEE9694A90B93701888A29FA" ma:contentTypeVersion="13" ma:contentTypeDescription="Create a new document." ma:contentTypeScope="" ma:versionID="cae1a2ca7aa077ab0c05922241a6fbcc">
  <xsd:schema xmlns:xsd="http://www.w3.org/2001/XMLSchema" xmlns:xs="http://www.w3.org/2001/XMLSchema" xmlns:p="http://schemas.microsoft.com/office/2006/metadata/properties" xmlns:ns3="16c1cfbc-a94b-4f59-830a-8d75c25b25ed" xmlns:ns4="8b5766b3-01ea-4ecd-80d1-da8eba4125c2" targetNamespace="http://schemas.microsoft.com/office/2006/metadata/properties" ma:root="true" ma:fieldsID="95108e73fbe658dbc7e90e69e20b643d" ns3:_="" ns4:_="">
    <xsd:import namespace="16c1cfbc-a94b-4f59-830a-8d75c25b25ed"/>
    <xsd:import namespace="8b5766b3-01ea-4ecd-80d1-da8eba4125c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1cfbc-a94b-4f59-830a-8d75c25b2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5766b3-01ea-4ecd-80d1-da8eba4125c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0D625-6A1F-43D6-AD58-D1456C30E2EC}">
  <ds:schemaRefs>
    <ds:schemaRef ds:uri="http://purl.org/dc/dcmitype/"/>
    <ds:schemaRef ds:uri="http://schemas.microsoft.com/office/2006/metadata/properties"/>
    <ds:schemaRef ds:uri="http://schemas.openxmlformats.org/package/2006/metadata/core-properties"/>
    <ds:schemaRef ds:uri="http://purl.org/dc/terms/"/>
    <ds:schemaRef ds:uri="http://purl.org/dc/elements/1.1/"/>
    <ds:schemaRef ds:uri="http://www.w3.org/XML/1998/namespace"/>
    <ds:schemaRef ds:uri="16c1cfbc-a94b-4f59-830a-8d75c25b25ed"/>
    <ds:schemaRef ds:uri="http://schemas.microsoft.com/office/2006/documentManagement/types"/>
    <ds:schemaRef ds:uri="http://schemas.microsoft.com/office/infopath/2007/PartnerControls"/>
    <ds:schemaRef ds:uri="8b5766b3-01ea-4ecd-80d1-da8eba4125c2"/>
  </ds:schemaRefs>
</ds:datastoreItem>
</file>

<file path=customXml/itemProps2.xml><?xml version="1.0" encoding="utf-8"?>
<ds:datastoreItem xmlns:ds="http://schemas.openxmlformats.org/officeDocument/2006/customXml" ds:itemID="{74331DD8-02B2-449F-ACE2-ABC7D4E52EBF}">
  <ds:schemaRefs>
    <ds:schemaRef ds:uri="http://schemas.microsoft.com/sharepoint/v3/contenttype/forms"/>
  </ds:schemaRefs>
</ds:datastoreItem>
</file>

<file path=customXml/itemProps3.xml><?xml version="1.0" encoding="utf-8"?>
<ds:datastoreItem xmlns:ds="http://schemas.openxmlformats.org/officeDocument/2006/customXml" ds:itemID="{3ECDAF6C-BDF1-4424-B85C-0A2ADD8E4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1cfbc-a94b-4f59-830a-8d75c25b25ed"/>
    <ds:schemaRef ds:uri="8b5766b3-01ea-4ecd-80d1-da8eba4125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 Wade</dc:creator>
  <cp:keywords/>
  <dc:description/>
  <cp:lastModifiedBy>Brian Kittleson</cp:lastModifiedBy>
  <cp:revision>2</cp:revision>
  <dcterms:created xsi:type="dcterms:W3CDTF">2020-03-31T20:22:00Z</dcterms:created>
  <dcterms:modified xsi:type="dcterms:W3CDTF">2020-03-3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CCA96AEE9694A90B93701888A29FA</vt:lpwstr>
  </property>
</Properties>
</file>